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rkastuspvm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bookmarkStart w:id="1" w:name="_GoBack"/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bookmarkEnd w:id="1"/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:rsidTr="00370398">
        <w:trPr>
          <w:trHeight w:val="680"/>
        </w:trPr>
        <w:tc>
          <w:tcPr>
            <w:tcW w:w="2802" w:type="dxa"/>
            <w:shd w:val="clear" w:color="auto" w:fill="E6E6E6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2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3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1300"/>
        <w:gridCol w:w="980"/>
        <w:gridCol w:w="1548"/>
        <w:gridCol w:w="1984"/>
      </w:tblGrid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:rsidTr="00370398">
        <w:tc>
          <w:tcPr>
            <w:tcW w:w="7905" w:type="dxa"/>
            <w:gridSpan w:val="5"/>
            <w:tcBorders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:rsidTr="00370398">
        <w:trPr>
          <w:trHeight w:val="454"/>
        </w:trPr>
        <w:tc>
          <w:tcPr>
            <w:tcW w:w="7905" w:type="dxa"/>
            <w:gridSpan w:val="5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4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5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6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"/>
          </w:p>
        </w:tc>
      </w:tr>
      <w:tr w:rsidR="00BC6082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064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7" w:name="Teksti8"/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7"/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8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7064" w:type="dxa"/>
            <w:gridSpan w:val="5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9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</w:tr>
      <w:tr w:rsidR="00370398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10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5812" w:type="dxa"/>
            <w:gridSpan w:val="4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1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1"/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5C3E2B" w:rsidTr="005C3E2B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 xml:space="preserve">Toimintatyyppi </w:t>
            </w:r>
          </w:p>
        </w:tc>
        <w:tc>
          <w:tcPr>
            <w:tcW w:w="255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9729F0">
              <w:rPr>
                <w:rFonts w:cs="Arial"/>
                <w:sz w:val="16"/>
                <w:szCs w:val="16"/>
              </w:rPr>
            </w:r>
            <w:r w:rsidR="009729F0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</w:rPr>
              <w:t>Maahantuonti (kolmasmaa tai sisämarkkina)</w:t>
            </w:r>
            <w:r>
              <w:rPr>
                <w:rFonts w:cs="Arial"/>
                <w:sz w:val="16"/>
                <w:szCs w:val="16"/>
              </w:rPr>
              <w:t xml:space="preserve">   </w:t>
            </w:r>
          </w:p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 </w:t>
            </w:r>
          </w:p>
          <w:p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9729F0">
              <w:rPr>
                <w:rFonts w:cs="Arial"/>
                <w:sz w:val="16"/>
                <w:szCs w:val="16"/>
              </w:rPr>
            </w:r>
            <w:r w:rsidR="009729F0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63379A">
              <w:rPr>
                <w:rFonts w:cs="Arial"/>
                <w:sz w:val="18"/>
                <w:szCs w:val="18"/>
              </w:rPr>
              <w:t>Jakelu/markkinointi</w:t>
            </w:r>
          </w:p>
        </w:tc>
        <w:tc>
          <w:tcPr>
            <w:tcW w:w="4512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>Mistä maista?</w:t>
            </w:r>
            <w:r>
              <w:rPr>
                <w:snapToGrid w:val="0"/>
                <w:sz w:val="22"/>
                <w:szCs w:val="22"/>
              </w:rPr>
              <w:t xml:space="preserve">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Jakelu/markkinointi keskusliikkeiden tukkujen kautta 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Internet-markkinointi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:rsidTr="00131B7E">
        <w:trPr>
          <w:trHeight w:val="623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Kontaktimateriaalien kohderyhmä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et on tarkoitettu pelkästään suoraan kuluttajille myytäväksi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8"/>
            <w:r>
              <w:rPr>
                <w:snapToGrid w:val="0"/>
                <w:sz w:val="18"/>
                <w:szCs w:val="18"/>
              </w:rPr>
              <w:t xml:space="preserve"> Tuotteet on tarkoitettu pelkästään elintarvikealan toimijoille myytäväksi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9"/>
            <w:r>
              <w:rPr>
                <w:snapToGrid w:val="0"/>
                <w:sz w:val="18"/>
                <w:szCs w:val="18"/>
              </w:rPr>
              <w:t xml:space="preserve"> Tuotteita myydään sekä kuluttajille suoraan että elintarvikealan toimijoille </w:t>
            </w:r>
          </w:p>
          <w:p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72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353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20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20"/>
          </w:p>
        </w:tc>
      </w:tr>
      <w:tr w:rsidR="00F12D3C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lastRenderedPageBreak/>
              <w:t xml:space="preserve">Kontaktimateriaalien käyttötarkoitus 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:rsidTr="00E45386">
        <w:trPr>
          <w:trHeight w:val="2986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0-3 v) tarkoitettuja kontaktimateriaaleja,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ntabiosid</w:t>
            </w:r>
            <w:r w:rsidR="00032805">
              <w:rPr>
                <w:rFonts w:cs="Arial"/>
                <w:sz w:val="18"/>
                <w:szCs w:val="18"/>
              </w:rPr>
              <w:t>eja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3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4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2-10 milj. €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00-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1D4AB5" w:rsidRPr="004E611B" w:rsidRDefault="001D4AB5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Ei varastotiloja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5-100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uuta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5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5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:rsidTr="00D43DCF">
        <w:tc>
          <w:tcPr>
            <w:tcW w:w="10057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15"/>
        <w:gridCol w:w="6"/>
        <w:gridCol w:w="1223"/>
      </w:tblGrid>
      <w:tr w:rsidR="00E45386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tiedot</w:t>
            </w:r>
          </w:p>
        </w:tc>
        <w:tc>
          <w:tcPr>
            <w:tcW w:w="3544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6" w:name="Valinta1"/>
      <w:tr w:rsidR="00370398" w:rsidTr="00D43DCF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</w:rPr>
              <w:t xml:space="preserve"> Omavalvontasuunnitelma</w:t>
            </w:r>
          </w:p>
        </w:tc>
        <w:tc>
          <w:tcPr>
            <w:tcW w:w="7257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7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7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:rsidTr="00D43DCF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8" w:name="Valinta3"/>
        <w:tc>
          <w:tcPr>
            <w:tcW w:w="3544" w:type="dxa"/>
            <w:gridSpan w:val="3"/>
            <w:vMerge w:val="restart"/>
            <w:tcBorders>
              <w:right w:val="single" w:sz="8" w:space="0" w:color="auto"/>
            </w:tcBorders>
          </w:tcPr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8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9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9"/>
          </w:p>
        </w:tc>
      </w:tr>
      <w:tr w:rsidR="005C5AA6" w:rsidTr="00D43DCF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30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544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31" w:name="Valinta4"/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2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3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3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4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4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10055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Huomiot</w:t>
            </w:r>
            <w:r w:rsidR="00131B7E">
              <w:rPr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454"/>
        </w:trPr>
        <w:tc>
          <w:tcPr>
            <w:tcW w:w="10055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5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5"/>
          </w:p>
        </w:tc>
      </w:tr>
      <w:tr w:rsidR="00E45386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2.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T</w:t>
            </w:r>
            <w:r>
              <w:rPr>
                <w:b/>
                <w:snapToGrid w:val="0"/>
                <w:sz w:val="18"/>
                <w:szCs w:val="18"/>
              </w:rPr>
              <w:t>uotteiden koostumuksen hallinta</w:t>
            </w:r>
          </w:p>
        </w:tc>
        <w:tc>
          <w:tcPr>
            <w:tcW w:w="3544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>oimija maahantuot</w:t>
            </w:r>
            <w:r>
              <w:rPr>
                <w:snapToGrid w:val="0"/>
                <w:sz w:val="18"/>
                <w:szCs w:val="18"/>
              </w:rPr>
              <w:t>avien</w:t>
            </w:r>
            <w:r w:rsidR="0046553E">
              <w:rPr>
                <w:snapToGrid w:val="0"/>
                <w:sz w:val="18"/>
                <w:szCs w:val="18"/>
              </w:rPr>
              <w:t xml:space="preserve"> </w:t>
            </w:r>
            <w:r w:rsidR="00F12D3C">
              <w:rPr>
                <w:snapToGrid w:val="0"/>
                <w:sz w:val="18"/>
                <w:szCs w:val="18"/>
              </w:rPr>
              <w:t xml:space="preserve">/jakeluun 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6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6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atiiko toimija</w:t>
            </w:r>
            <w:r w:rsidR="009F2C92">
              <w:rPr>
                <w:snapToGrid w:val="0"/>
                <w:sz w:val="18"/>
                <w:szCs w:val="18"/>
              </w:rPr>
              <w:t xml:space="preserve"> maahantuotavista / jakeluun valituista </w:t>
            </w:r>
            <w:r>
              <w:rPr>
                <w:snapToGrid w:val="0"/>
                <w:sz w:val="18"/>
                <w:szCs w:val="18"/>
              </w:rPr>
              <w:t>materiaaleista ja tarvikkeista v</w:t>
            </w:r>
            <w:r w:rsidR="0046553E">
              <w:rPr>
                <w:snapToGrid w:val="0"/>
                <w:sz w:val="18"/>
                <w:szCs w:val="18"/>
              </w:rPr>
              <w:t>aatimustenmukaisuus</w:t>
            </w:r>
            <w:r>
              <w:rPr>
                <w:snapToGrid w:val="0"/>
                <w:sz w:val="18"/>
                <w:szCs w:val="18"/>
              </w:rPr>
              <w:t>-</w:t>
            </w:r>
            <w:r w:rsidR="0046553E">
              <w:rPr>
                <w:snapToGrid w:val="0"/>
                <w:sz w:val="18"/>
                <w:szCs w:val="18"/>
              </w:rPr>
              <w:t>ilmoitukset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7" w:name="Teksti6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7"/>
          </w:p>
        </w:tc>
      </w:tr>
      <w:tr w:rsidR="001853D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8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8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Pyytääkö toimija 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tavaran toimittajalta myös </w:t>
            </w:r>
            <w:r w:rsidR="00F12D3C">
              <w:rPr>
                <w:snapToGrid w:val="0"/>
                <w:sz w:val="18"/>
                <w:szCs w:val="18"/>
              </w:rPr>
              <w:t>kontaktimateriaaleja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 koskevat tutkimustulokset</w:t>
            </w:r>
            <w:r w:rsidR="0046553E">
              <w:rPr>
                <w:snapToGrid w:val="0"/>
                <w:sz w:val="18"/>
                <w:szCs w:val="18"/>
              </w:rPr>
              <w:t xml:space="preserve"> vaatimustenmukaisuus</w:t>
            </w:r>
            <w:r w:rsidR="00F12D3C">
              <w:rPr>
                <w:snapToGrid w:val="0"/>
                <w:sz w:val="18"/>
                <w:szCs w:val="18"/>
              </w:rPr>
              <w:t>-</w:t>
            </w:r>
            <w:r w:rsidR="0046553E">
              <w:rPr>
                <w:snapToGrid w:val="0"/>
                <w:sz w:val="18"/>
                <w:szCs w:val="18"/>
              </w:rPr>
              <w:t>ilmoituksessa ja pakkausmerkinnöissä annettujen tietojen varmistamista varten</w:t>
            </w:r>
            <w:r w:rsidR="0046553E" w:rsidRPr="000E3556">
              <w:rPr>
                <w:snapToGrid w:val="0"/>
                <w:sz w:val="18"/>
                <w:szCs w:val="18"/>
              </w:rPr>
              <w:t>.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="00704A70">
              <w:rPr>
                <w:snapToGrid w:val="0"/>
                <w:sz w:val="18"/>
                <w:szCs w:val="18"/>
              </w:rPr>
              <w:t xml:space="preserve"> 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9" w:name="Teksti6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9"/>
          </w:p>
        </w:tc>
      </w:tr>
      <w:tr w:rsidR="00A15B6C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10055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454"/>
        </w:trPr>
        <w:tc>
          <w:tcPr>
            <w:tcW w:w="10055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lastRenderedPageBreak/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40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40"/>
          </w:p>
        </w:tc>
      </w:tr>
    </w:tbl>
    <w:p w:rsidR="00131B7E" w:rsidRDefault="00131B7E"/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920"/>
        <w:gridCol w:w="2752"/>
        <w:gridCol w:w="872"/>
      </w:tblGrid>
      <w:tr w:rsidR="00E45386" w:rsidTr="00E45386">
        <w:trPr>
          <w:trHeight w:val="283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996B6D">
              <w:rPr>
                <w:b/>
                <w:snapToGrid w:val="0"/>
                <w:sz w:val="18"/>
                <w:szCs w:val="18"/>
              </w:rPr>
              <w:t>T</w:t>
            </w:r>
            <w:r>
              <w:rPr>
                <w:b/>
                <w:snapToGrid w:val="0"/>
                <w:sz w:val="18"/>
                <w:szCs w:val="18"/>
              </w:rPr>
              <w:t>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E45386">
        <w:tc>
          <w:tcPr>
            <w:tcW w:w="6436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eettääkö maahantuoja maahantuotaville kontaktimateriaaleille tutkimuksia pistokoeluontoisesti tai epäiltäessä tuotteiden vaatimustenmukaisuutta?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E45386">
        <w:tc>
          <w:tcPr>
            <w:tcW w:w="10060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tä tutkimuksia on teetetty?</w:t>
            </w:r>
          </w:p>
        </w:tc>
      </w:tr>
      <w:tr w:rsidR="00131B7E" w:rsidTr="00E45386">
        <w:trPr>
          <w:trHeight w:val="340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41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1"/>
          </w:p>
        </w:tc>
      </w:tr>
      <w:tr w:rsidR="00131B7E" w:rsidTr="00E45386">
        <w:tc>
          <w:tcPr>
            <w:tcW w:w="10060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:rsidTr="00E45386">
        <w:trPr>
          <w:trHeight w:val="340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2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2"/>
          </w:p>
        </w:tc>
      </w:tr>
      <w:tr w:rsidR="00131B7E" w:rsidTr="00E45386">
        <w:tc>
          <w:tcPr>
            <w:tcW w:w="10060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Huomiot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:rsidTr="00E45386">
        <w:trPr>
          <w:trHeight w:val="454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3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3"/>
          </w:p>
        </w:tc>
      </w:tr>
      <w:tr w:rsidR="00E45386" w:rsidTr="00E45386">
        <w:trPr>
          <w:trHeight w:val="340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 w:rsidR="00E45386">
              <w:rPr>
                <w:b/>
                <w:snapToGrid w:val="0"/>
                <w:sz w:val="18"/>
              </w:rPr>
              <w:t>4.</w:t>
            </w:r>
            <w:r w:rsidR="00996B6D">
              <w:rPr>
                <w:b/>
                <w:snapToGrid w:val="0"/>
                <w:sz w:val="18"/>
              </w:rPr>
              <w:t xml:space="preserve"> V</w:t>
            </w:r>
            <w:r w:rsidR="00E45386">
              <w:rPr>
                <w:b/>
                <w:snapToGrid w:val="0"/>
                <w:sz w:val="18"/>
              </w:rPr>
              <w:t>aatimustenmukaisuu</w:t>
            </w:r>
            <w:r w:rsidR="00996B6D">
              <w:rPr>
                <w:b/>
                <w:snapToGrid w:val="0"/>
                <w:sz w:val="18"/>
              </w:rPr>
              <w:t xml:space="preserve">tta osoittavat </w:t>
            </w:r>
            <w:r w:rsidR="009E6F04">
              <w:rPr>
                <w:b/>
                <w:snapToGrid w:val="0"/>
                <w:sz w:val="18"/>
              </w:rPr>
              <w:t>asiakirjat</w:t>
            </w:r>
            <w:r w:rsidR="00E45386">
              <w:rPr>
                <w:b/>
                <w:snapToGrid w:val="0"/>
                <w:sz w:val="18"/>
              </w:rPr>
              <w:t xml:space="preserve"> 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>Onko 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laadittu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</w:t>
            </w:r>
            <w:r w:rsidR="00996B6D">
              <w:rPr>
                <w:b/>
                <w:snapToGrid w:val="0"/>
                <w:sz w:val="18"/>
                <w:szCs w:val="18"/>
              </w:rPr>
              <w:t>ilmoi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4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A15B6C" w:rsidTr="00E45386">
        <w:trPr>
          <w:trHeight w:val="1132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</w:rPr>
              <w:t xml:space="preserve">Miten toimija laatii oman vaatimustenmukaisuusilmoituksensa? 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5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</w:rPr>
              <w:t xml:space="preserve">  Oma</w:t>
            </w:r>
            <w:r w:rsidRPr="000E3556">
              <w:rPr>
                <w:snapToGrid w:val="0"/>
                <w:sz w:val="18"/>
                <w:szCs w:val="18"/>
              </w:rPr>
              <w:t xml:space="preserve"> nimi lisätään valmistajan</w:t>
            </w:r>
            <w:r>
              <w:rPr>
                <w:snapToGrid w:val="0"/>
                <w:sz w:val="18"/>
                <w:szCs w:val="18"/>
              </w:rPr>
              <w:t xml:space="preserve"> antamaan</w:t>
            </w:r>
            <w:r w:rsidRPr="000E3556">
              <w:rPr>
                <w:snapToGrid w:val="0"/>
                <w:sz w:val="18"/>
                <w:szCs w:val="18"/>
              </w:rPr>
              <w:t xml:space="preserve"> vaatimustenmukaisuusilmoitukseen</w:t>
            </w:r>
            <w:r>
              <w:rPr>
                <w:snapToGrid w:val="0"/>
                <w:sz w:val="18"/>
                <w:szCs w:val="18"/>
              </w:rPr>
              <w:t xml:space="preserve"> tai sen liitteeksi toimitetaan saate, josta käy ilmi maahantuojan tiedot ja rooli</w:t>
            </w:r>
          </w:p>
          <w:p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4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  <w:r>
              <w:rPr>
                <w:snapToGrid w:val="0"/>
                <w:sz w:val="18"/>
                <w:szCs w:val="18"/>
              </w:rPr>
              <w:t xml:space="preserve"> </w:t>
            </w:r>
            <w:r w:rsidRPr="000E3556">
              <w:rPr>
                <w:snapToGrid w:val="0"/>
                <w:sz w:val="18"/>
                <w:szCs w:val="18"/>
              </w:rPr>
              <w:t>Laatii kokonaan uuden todistuksen</w:t>
            </w:r>
            <w:r>
              <w:rPr>
                <w:snapToGrid w:val="0"/>
                <w:sz w:val="18"/>
                <w:szCs w:val="18"/>
              </w:rPr>
              <w:t xml:space="preserve"> omissa nimissään</w:t>
            </w:r>
          </w:p>
          <w:p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Muuten, miten? </w:t>
            </w:r>
          </w:p>
          <w:p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F12D3C" w:rsidTr="00E45386">
        <w:trPr>
          <w:trHeight w:val="284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1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2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3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54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4"/>
          </w:p>
        </w:tc>
      </w:tr>
      <w:tr w:rsidR="00E45386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Onko </w:t>
            </w:r>
            <w:proofErr w:type="gramStart"/>
            <w:r>
              <w:rPr>
                <w:b/>
                <w:snapToGrid w:val="0"/>
                <w:sz w:val="18"/>
                <w:szCs w:val="18"/>
              </w:rPr>
              <w:t>Ilmoituksissa  riittävät</w:t>
            </w:r>
            <w:proofErr w:type="gramEnd"/>
            <w:r>
              <w:rPr>
                <w:b/>
                <w:snapToGrid w:val="0"/>
                <w:sz w:val="18"/>
                <w:szCs w:val="18"/>
              </w:rPr>
              <w:t xml:space="preserve"> tiedot kontaktimateriaalista?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5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7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9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0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du</w:t>
            </w:r>
            <w:r w:rsidR="000E5B9B">
              <w:rPr>
                <w:rFonts w:cs="Arial"/>
                <w:sz w:val="18"/>
                <w:szCs w:val="18"/>
              </w:rPr>
              <w:t>al-use –lisäaineista (yhteiskäyttölisäaineet)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E45386">
        <w:trPr>
          <w:trHeight w:val="284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E45386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lmoituksessa riittävät perustelut vaatimustenmukaisuudelle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1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vMerge w:val="restart"/>
            <w:tcBorders>
              <w:left w:val="single" w:sz="4" w:space="0" w:color="auto"/>
            </w:tcBorders>
          </w:tcPr>
          <w:p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2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2"/>
          </w:p>
          <w:p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lastRenderedPageBreak/>
              <w:t xml:space="preserve">esim. </w:t>
            </w:r>
          </w:p>
          <w:p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>Paperi- ja kartonki – BfR:n suositukset, paperiresoluutio ResAP (200</w:t>
            </w:r>
            <w:r>
              <w:rPr>
                <w:rFonts w:cs="Arial"/>
                <w:i/>
                <w:sz w:val="18"/>
                <w:szCs w:val="18"/>
              </w:rPr>
              <w:t>2) 1</w:t>
            </w:r>
          </w:p>
          <w:p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Tema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>, EU-resoluutio metalleista ja metalliseoksista 2013</w:t>
            </w:r>
          </w:p>
          <w:p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r w:rsidRPr="00EF3F64">
              <w:rPr>
                <w:rFonts w:cs="Arial"/>
                <w:i/>
                <w:sz w:val="18"/>
                <w:szCs w:val="18"/>
              </w:rPr>
              <w:t>EuPiAn painoväriohje</w:t>
            </w:r>
            <w:r>
              <w:rPr>
                <w:rFonts w:cs="Arial"/>
                <w:i/>
                <w:sz w:val="18"/>
                <w:szCs w:val="18"/>
              </w:rPr>
              <w:t xml:space="preserve">et,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Thema Nord 2012:521.</w:t>
            </w:r>
          </w:p>
          <w:p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>Liimat – FDAn säädökset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</w:tcPr>
          <w:p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>tutkimusten tuloksista (esim. muovilla kokonaismigraatio + rajoitusten sallttujen aineiden ominaismigraatiot)</w:t>
            </w:r>
          </w:p>
          <w:p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3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3"/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E45386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uu </w:t>
            </w:r>
            <w:r w:rsidR="00395F08">
              <w:rPr>
                <w:rFonts w:cs="Arial"/>
                <w:sz w:val="18"/>
                <w:szCs w:val="18"/>
              </w:rPr>
              <w:t xml:space="preserve">turvallisuuden </w:t>
            </w:r>
            <w:r>
              <w:rPr>
                <w:rFonts w:cs="Arial"/>
                <w:sz w:val="18"/>
                <w:szCs w:val="18"/>
              </w:rPr>
              <w:t>perustelu, mikä?</w:t>
            </w:r>
          </w:p>
        </w:tc>
        <w:tc>
          <w:tcPr>
            <w:tcW w:w="7544" w:type="dxa"/>
            <w:gridSpan w:val="3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4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4"/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>
              <w:rPr>
                <w:rFonts w:cs="Arial"/>
                <w:b/>
                <w:sz w:val="18"/>
                <w:szCs w:val="18"/>
              </w:rPr>
              <w:t>?</w:t>
            </w:r>
          </w:p>
          <w:p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5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5"/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b/>
                <w:snapToGrid w:val="0"/>
                <w:sz w:val="18"/>
                <w:szCs w:val="18"/>
              </w:rPr>
            </w:r>
            <w:r w:rsidR="009729F0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7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7"/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9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9"/>
          </w:p>
        </w:tc>
      </w:tr>
      <w:tr w:rsidR="000E5B9B" w:rsidTr="00E45386">
        <w:trPr>
          <w:trHeight w:val="741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0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71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1"/>
          </w:p>
        </w:tc>
      </w:tr>
      <w:tr w:rsidR="00370398" w:rsidTr="00E45386"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3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3"/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4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>Tiedot pintabiosidien käytöstä</w:t>
            </w:r>
          </w:p>
          <w:p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5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5"/>
          </w:p>
        </w:tc>
      </w:tr>
      <w:tr w:rsidR="00E52BF9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996B6D" w:rsidTr="00E45386">
        <w:trPr>
          <w:trHeight w:val="283"/>
        </w:trPr>
        <w:tc>
          <w:tcPr>
            <w:tcW w:w="10060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itä muita vaatimustenmukaisuutta osoittavia asiakirjoja toimijalla on varsinaisen vaatimustenmukaisuusilmoituksen lisäksi?</w:t>
            </w:r>
          </w:p>
          <w:p w:rsidR="00996B6D" w:rsidRDefault="00996B6D" w:rsidP="000B2B7F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E52BF9" w:rsidTr="00E45386">
        <w:trPr>
          <w:trHeight w:val="283"/>
        </w:trPr>
        <w:tc>
          <w:tcPr>
            <w:tcW w:w="10060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</w:rPr>
              <w:t>Mitkä ovat vaatimustenmukaisuusilmoitusten toimittami</w:t>
            </w:r>
            <w:r w:rsidR="000B2B7F">
              <w:rPr>
                <w:rFonts w:cs="Arial"/>
                <w:b/>
                <w:sz w:val="18"/>
                <w:szCs w:val="18"/>
              </w:rPr>
              <w:t>s-</w:t>
            </w:r>
            <w:r>
              <w:rPr>
                <w:rFonts w:cs="Arial"/>
                <w:b/>
                <w:sz w:val="18"/>
                <w:szCs w:val="18"/>
              </w:rPr>
              <w:t xml:space="preserve"> ja päivittämiskäytännöt?</w:t>
            </w:r>
          </w:p>
        </w:tc>
      </w:tr>
      <w:tr w:rsidR="00E52BF9" w:rsidTr="00E45386">
        <w:trPr>
          <w:trHeight w:val="283"/>
        </w:trPr>
        <w:tc>
          <w:tcPr>
            <w:tcW w:w="10060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7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8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b/>
                <w:sz w:val="18"/>
                <w:szCs w:val="18"/>
              </w:rPr>
            </w:r>
            <w:r w:rsidR="009729F0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9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r>
              <w:rPr>
                <w:rFonts w:cs="Arial"/>
                <w:sz w:val="18"/>
                <w:szCs w:val="18"/>
              </w:rPr>
              <w:t>vakioasiakkallle</w:t>
            </w:r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80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0"/>
          </w:p>
          <w:p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1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E45386">
        <w:tc>
          <w:tcPr>
            <w:tcW w:w="10060" w:type="dxa"/>
            <w:gridSpan w:val="4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E45386">
        <w:trPr>
          <w:trHeight w:val="680"/>
        </w:trPr>
        <w:tc>
          <w:tcPr>
            <w:tcW w:w="10060" w:type="dxa"/>
            <w:gridSpan w:val="4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2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82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5. </w:t>
            </w:r>
            <w:r w:rsidR="009E6F04">
              <w:rPr>
                <w:b/>
                <w:snapToGrid w:val="0"/>
                <w:sz w:val="18"/>
                <w:szCs w:val="18"/>
              </w:rPr>
              <w:t>Tuotteisiin</w:t>
            </w:r>
            <w:r>
              <w:rPr>
                <w:b/>
                <w:snapToGrid w:val="0"/>
                <w:sz w:val="18"/>
                <w:szCs w:val="18"/>
              </w:rPr>
              <w:t xml:space="preserve"> liitettävät merkinnät (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 markkinointia/jakelua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>tehty (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395F08">
              <w:rPr>
                <w:snapToGrid w:val="0"/>
                <w:sz w:val="18"/>
                <w:szCs w:val="18"/>
              </w:rPr>
              <w:t>)</w:t>
            </w:r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3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4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5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5"/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6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7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729F0">
              <w:rPr>
                <w:rFonts w:cs="Arial"/>
                <w:sz w:val="18"/>
                <w:szCs w:val="18"/>
              </w:rPr>
            </w:r>
            <w:r w:rsidR="009729F0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8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9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90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0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vatko kontaktimateriaali jäljjitettävissä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91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1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2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92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 xml:space="preserve">avaran toimittajan vaatimustenmukaisuusilmoitukset, tutkimustulokset yms. tausta-asiakirjat sekä maahantuojan </w:t>
            </w:r>
            <w:proofErr w:type="gramStart"/>
            <w:r w:rsidR="0046553E" w:rsidRPr="00E72868">
              <w:rPr>
                <w:rFonts w:cs="Arial"/>
                <w:sz w:val="18"/>
                <w:szCs w:val="18"/>
              </w:rPr>
              <w:t>vaatimustenmukaisuusilmoitukset  yhdistettävissä</w:t>
            </w:r>
            <w:proofErr w:type="gramEnd"/>
            <w:r w:rsidR="0046553E" w:rsidRPr="00E72868">
              <w:rPr>
                <w:rFonts w:cs="Arial"/>
                <w:sz w:val="18"/>
                <w:szCs w:val="18"/>
              </w:rPr>
              <w:t xml:space="preserve"> toisiinsa</w:t>
            </w:r>
            <w:r>
              <w:rPr>
                <w:rFonts w:cs="Arial"/>
                <w:sz w:val="18"/>
                <w:szCs w:val="18"/>
              </w:rPr>
              <w:t>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93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3"/>
          </w:p>
        </w:tc>
      </w:tr>
      <w:tr w:rsidR="00370398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94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4"/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2"/>
        <w:gridCol w:w="717"/>
        <w:gridCol w:w="2900"/>
      </w:tblGrid>
      <w:tr w:rsidR="00D43DCF" w:rsidTr="00752361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752361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863CA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vaus maahantuontiprosessista (tuonnin ja toimituksen kuvaus)</w:t>
            </w:r>
          </w:p>
        </w:tc>
        <w:tc>
          <w:tcPr>
            <w:tcW w:w="550" w:type="dxa"/>
            <w:tcBorders>
              <w:right w:val="nil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</w:tc>
        <w:tc>
          <w:tcPr>
            <w:tcW w:w="2970" w:type="dxa"/>
            <w:tcBorders>
              <w:left w:val="nil"/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aarojen tunnistaminen ja arviointi (onko havaittu maahantuonnin suhteen jotakin riskejä, esim. materiaali-, maa- tai toimintakohtaisia ongelmia)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5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5"/>
          </w:p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6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6"/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7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7"/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maahantuoj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</w:tcPr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8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8"/>
          </w:p>
        </w:tc>
      </w:tr>
      <w:tr w:rsidR="003F2B21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ulkopuolisten kulkeminen tuotanto- tai varastoalueella ohjeistettu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9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9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:rsidTr="00CB7F0B">
        <w:tc>
          <w:tcPr>
            <w:tcW w:w="9891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 xml:space="preserve">Arviointiasteikko järjestelmälle ja sen toteutukselle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CB7F0B" w:rsidRDefault="00CB7F0B"/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. TOIMENPITEET TARKASTUKSEN JOHDOSTA </w:t>
            </w:r>
            <w:r>
              <w:rPr>
                <w:rFonts w:cs="Arial"/>
                <w:b/>
                <w:sz w:val="18"/>
                <w:szCs w:val="18"/>
              </w:rPr>
              <w:t xml:space="preserve">VATI 2:n </w:t>
            </w:r>
            <w:r w:rsidRPr="00AF5D50">
              <w:rPr>
                <w:rFonts w:cs="Arial"/>
                <w:b/>
                <w:sz w:val="18"/>
                <w:szCs w:val="18"/>
              </w:rPr>
              <w:t>(KUTI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F5D50">
              <w:rPr>
                <w:rFonts w:cs="Arial"/>
                <w:b/>
                <w:sz w:val="18"/>
                <w:szCs w:val="18"/>
              </w:rPr>
              <w:t>2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 mukaan)</w:t>
            </w:r>
          </w:p>
        </w:tc>
      </w:tr>
      <w:tr w:rsidR="00CB7F0B" w:rsidRPr="00AF5D50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:rsidR="009E6F04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hjaus ja neuvonta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ehotus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9729F0">
              <w:rPr>
                <w:snapToGrid w:val="0"/>
                <w:sz w:val="18"/>
                <w:szCs w:val="18"/>
              </w:rPr>
            </w:r>
            <w:r w:rsidR="009729F0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4BB7">
              <w:rPr>
                <w:snapToGrid w:val="0"/>
                <w:sz w:val="18"/>
                <w:szCs w:val="18"/>
              </w:rPr>
              <w:t>Aloitetaan p</w:t>
            </w:r>
            <w:r>
              <w:rPr>
                <w:snapToGrid w:val="0"/>
                <w:sz w:val="18"/>
                <w:szCs w:val="18"/>
              </w:rPr>
              <w:t xml:space="preserve">akkotoimien valmistelu      </w:t>
            </w:r>
          </w:p>
          <w:p w:rsidR="009E6F04" w:rsidRPr="00AF5D50" w:rsidRDefault="009E6F04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:rsidR="00CB7F0B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:rsidR="00134BB7" w:rsidRPr="00ED4262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CAD" w:rsidRDefault="00CD4CAD">
      <w:r>
        <w:separator/>
      </w:r>
    </w:p>
  </w:endnote>
  <w:endnote w:type="continuationSeparator" w:id="0">
    <w:p w:rsidR="00CD4CAD" w:rsidRDefault="00CD4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4CAD" w:rsidRDefault="00CD4CAD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:rsidR="00CD4CAD" w:rsidRPr="00AF5D50" w:rsidRDefault="00CD4CAD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Pr="00FA6195">
            <w:rPr>
              <w:rFonts w:cs="Arial"/>
              <w:color w:val="333333"/>
              <w:sz w:val="14"/>
              <w:szCs w:val="14"/>
            </w:rPr>
            <w:t>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proofErr w:type="gramEnd"/>
          <w:r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Pr="00AF5D50" w:rsidRDefault="00CD4CAD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 xml:space="preserve">Päivitetty </w:t>
          </w:r>
          <w:r w:rsidR="009729F0">
            <w:rPr>
              <w:sz w:val="12"/>
              <w:szCs w:val="12"/>
            </w:rPr>
            <w:t>5.3</w:t>
          </w:r>
          <w:r>
            <w:rPr>
              <w:sz w:val="12"/>
              <w:szCs w:val="12"/>
            </w:rPr>
            <w:t>.2021</w:t>
          </w:r>
        </w:p>
      </w:tc>
    </w:tr>
  </w:tbl>
  <w:p w:rsidR="00CD4CAD" w:rsidRPr="00306648" w:rsidRDefault="00CD4CAD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:rsidTr="00AF5D50">
      <w:trPr>
        <w:cantSplit/>
      </w:trPr>
      <w:tc>
        <w:tcPr>
          <w:tcW w:w="10031" w:type="dxa"/>
          <w:shd w:val="clear" w:color="auto" w:fill="auto"/>
        </w:tcPr>
        <w:p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:rsidR="00CD4CAD" w:rsidRPr="00306648" w:rsidRDefault="00CD4CAD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CAD" w:rsidRDefault="00CD4CAD">
      <w:r>
        <w:separator/>
      </w:r>
    </w:p>
  </w:footnote>
  <w:footnote w:type="continuationSeparator" w:id="0">
    <w:p w:rsidR="00CD4CAD" w:rsidRDefault="00CD4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CD4CAD" w:rsidRPr="00AF5D50" w:rsidTr="00370398">
      <w:tc>
        <w:tcPr>
          <w:tcW w:w="4510" w:type="dxa"/>
          <w:vMerge w:val="restart"/>
          <w:shd w:val="clear" w:color="auto" w:fill="auto"/>
        </w:tcPr>
        <w:p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:rsidR="00CD4CAD" w:rsidRPr="00AF5D50" w:rsidRDefault="00CD4CAD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>
            <w:rPr>
              <w:snapToGrid w:val="0"/>
              <w:sz w:val="22"/>
              <w:szCs w:val="22"/>
            </w:rPr>
            <w:t xml:space="preserve">MAAHANTUONNIN JA JAKELUN </w:t>
          </w:r>
          <w:r w:rsidRPr="00AF5D50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:rsidR="00CD4CAD" w:rsidRPr="00AF5D50" w:rsidRDefault="00CD4CAD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CD4CAD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:rsidR="00CD4CAD" w:rsidRPr="00AF5D50" w:rsidRDefault="00CD4CAD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3/2006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:rsidR="00CD4CAD" w:rsidRPr="00AF5D50" w:rsidRDefault="00CD4CAD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>
            <w:rPr>
              <w:b/>
              <w:sz w:val="18"/>
              <w:szCs w:val="18"/>
            </w:rPr>
            <w:t>2</w:t>
          </w:r>
        </w:p>
      </w:tc>
    </w:tr>
    <w:tr w:rsidR="00CD4CAD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:rsidR="00CD4CAD" w:rsidRPr="00AF5D50" w:rsidRDefault="00CD4CAD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D4CAD" w:rsidRPr="00AF5D50" w:rsidTr="00370398">
      <w:tc>
        <w:tcPr>
          <w:tcW w:w="4510" w:type="dxa"/>
          <w:vMerge/>
          <w:shd w:val="clear" w:color="auto" w:fill="auto"/>
          <w:vAlign w:val="center"/>
        </w:tcPr>
        <w:p w:rsidR="00CD4CAD" w:rsidRPr="00AF5D50" w:rsidRDefault="00CD4CAD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:rsidR="00CD4CAD" w:rsidRPr="00AF5D50" w:rsidRDefault="00CD4CAD" w:rsidP="001C61E1">
          <w:pPr>
            <w:rPr>
              <w:sz w:val="18"/>
              <w:szCs w:val="18"/>
            </w:rPr>
          </w:pPr>
        </w:p>
      </w:tc>
    </w:tr>
  </w:tbl>
  <w:p w:rsidR="00CD4CAD" w:rsidRPr="001C61E1" w:rsidRDefault="00CD4CAD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4CAD" w:rsidRPr="00B57138" w:rsidRDefault="00CD4CAD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972C3"/>
    <w:rsid w:val="000B0145"/>
    <w:rsid w:val="000B2B7F"/>
    <w:rsid w:val="000C15B6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34BB7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D4AB5"/>
    <w:rsid w:val="001F7E6C"/>
    <w:rsid w:val="00213F73"/>
    <w:rsid w:val="0021663E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56A84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30FE"/>
    <w:rsid w:val="00704A70"/>
    <w:rsid w:val="00704C2C"/>
    <w:rsid w:val="0071476F"/>
    <w:rsid w:val="007308C6"/>
    <w:rsid w:val="0073449B"/>
    <w:rsid w:val="0074079A"/>
    <w:rsid w:val="00752361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729F0"/>
    <w:rsid w:val="00975312"/>
    <w:rsid w:val="00996B6D"/>
    <w:rsid w:val="009B6BAB"/>
    <w:rsid w:val="009B6BCE"/>
    <w:rsid w:val="009D07AB"/>
    <w:rsid w:val="009D74BE"/>
    <w:rsid w:val="009E1D5D"/>
    <w:rsid w:val="009E6F04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4CAD"/>
    <w:rsid w:val="00CD5318"/>
    <w:rsid w:val="00CF724C"/>
    <w:rsid w:val="00D20C74"/>
    <w:rsid w:val="00D405FF"/>
    <w:rsid w:val="00D41002"/>
    <w:rsid w:val="00D43DCF"/>
    <w:rsid w:val="00D537F1"/>
    <w:rsid w:val="00D65DAD"/>
    <w:rsid w:val="00D90622"/>
    <w:rsid w:val="00D92B50"/>
    <w:rsid w:val="00D934AE"/>
    <w:rsid w:val="00D94EAF"/>
    <w:rsid w:val="00DA3432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D7A5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/>
    <o:shapelayout v:ext="edit">
      <o:idmap v:ext="edit" data="1"/>
    </o:shapelayout>
  </w:shapeDefaults>
  <w:decimalSymbol w:val=","/>
  <w:listSeparator w:val=";"/>
  <w14:docId w14:val="248668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473DE-FBD9-4340-A498-545773F13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72</Words>
  <Characters>14357</Characters>
  <Application>Microsoft Office Word</Application>
  <DocSecurity>0</DocSecurity>
  <Lines>119</Lines>
  <Paragraphs>3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0-12T07:24:00Z</dcterms:created>
  <dcterms:modified xsi:type="dcterms:W3CDTF">2021-03-05T11:33:00Z</dcterms:modified>
</cp:coreProperties>
</file>